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ystems Engineer position at your esteemed organization in Spain Madrid. As a highly motivated and technically proficient professional with extensive experience in designing, implementing, and maintaining complex systems, I am eager to contribute my expertise to your team while embracing the dynamic opportunities that Spain Madrid offers. With a strong foundation in IT infrastructure, cloud computing, and network management, I am confident that my skills align perfectly with the requirements of this role.</w:t>
      </w:r>
    </w:p>
    <w:p>
      <w:pPr>
        <w:pStyle w:val="BodyText"/>
      </w:pPr>
      <w:r>
        <w:t xml:space="preserve">Having worked in various technical environments across Europe, I have developed a deep understanding of the unique challenges and opportunities faced by organizations operating in Spain Madrid. This region is a hub for innovation, particularly in sectors such as technology, renewable energy, and telecommunications. As a Systems Engineer, my goal has always been to support businesses in optimizing their operations through cutting-edge solutions. In Spain Madrid, I see an unparalleled opportunity to combine my technical expertise with the vibrant entrepreneurial spirit of the local tech community.</w:t>
      </w:r>
    </w:p>
    <w:bookmarkStart w:id="20" w:name="why-spain-madrid"/>
    <w:p>
      <w:pPr>
        <w:pStyle w:val="Heading2"/>
      </w:pPr>
      <w:r>
        <w:t xml:space="preserve">Why Spain Madrid?</w:t>
      </w:r>
    </w:p>
    <w:p>
      <w:pPr>
        <w:pStyle w:val="FirstParagraph"/>
      </w:pPr>
      <w:r>
        <w:t xml:space="preserve">Spain Madrid is not just a city; it is a gateway to one of Europe’s most competitive markets. As a Systems Engineer, I have always been drawn to environments where innovation thrives, and Madrid embodies this perfectly. The city’s strategic location, coupled with its growing emphasis on digital transformation, makes it an ideal place for professionals who want to make an impact. My decision to pursue opportunities in Spain Madrid is driven by a desire to work with forward-thinking organizations that value technical excellence and contribute meaningfully to the region’s technological advancements.</w:t>
      </w:r>
    </w:p>
    <w:p>
      <w:pPr>
        <w:pStyle w:val="BodyText"/>
      </w:pPr>
      <w:r>
        <w:t xml:space="preserve">What sets Madrid apart is its blend of tradition and modernity. While the city maintains its rich cultural heritage, it has also embraced digital infrastructure at an impressive pace. This dual focus on preserving legacy systems while adopting emerging technologies aligns closely with my professional philosophy. As a Systems Engineer, I have consistently balanced these two aspects by ensuring seamless integration between older frameworks and newer solutions to enhance efficiency and scalability.</w:t>
      </w:r>
    </w:p>
    <w:bookmarkEnd w:id="20"/>
    <w:bookmarkStart w:id="21" w:name="Xf83b5a1013a9eb21b583ee94bf0ac6e57131a11"/>
    <w:p>
      <w:pPr>
        <w:pStyle w:val="Heading2"/>
      </w:pPr>
      <w:r>
        <w:t xml:space="preserve">Professional Experience as a Systems Engineer</w:t>
      </w:r>
    </w:p>
    <w:p>
      <w:pPr>
        <w:pStyle w:val="FirstParagraph"/>
      </w:pPr>
      <w:r>
        <w:t xml:space="preserve">Over the past decade, I have held various roles as a Systems Engineer, specializing in designing robust IT infrastructures that support business objectives. My career has spanned multiple industries, including finance, healthcare, and e-commerce. In each role, I have focused on delivering reliable and secure systems that drive operational excellence. For instance, at [Previous Company Name], I led the migration of a legacy server environment to a cloud-based solution, reducing downtime by 40% and improving system scalability by 60%. This project not only enhanced the company’s agility but also positioned it to meet evolving market demands.</w:t>
      </w:r>
    </w:p>
    <w:p>
      <w:pPr>
        <w:pStyle w:val="BodyText"/>
      </w:pPr>
      <w:r>
        <w:t xml:space="preserve">My technical expertise includes proficiency in Linux/Windows Server administration, network security protocols, virtualization technologies (VMware, Hyper-V), and cloud platforms such as AWS and Azure. I have also worked extensively with DevOps practices, automating deployment processes to streamline operations. These skills have allowed me to consistently deliver solutions that align with both technical and business goals. Additionally, my ability to collaborate with cross-functional teams has enabled me to bridge the gap between IT strategy and implementation, ensuring that systems are not only technically sound but also user-friendly.</w:t>
      </w:r>
    </w:p>
    <w:p>
      <w:pPr>
        <w:pStyle w:val="BodyText"/>
      </w:pPr>
      <w:r>
        <w:t xml:space="preserve">One of my most rewarding projects involved designing a hybrid cloud architecture for a multinational organization in Spain. This initiative required careful planning to integrate on-premises infrastructure with cloud services while maintaining compliance with local data protection regulations. The success of this project demonstrated my ability to navigate complex technical landscapes and deliver solutions that meet stringent regulatory and performance requirements.</w:t>
      </w:r>
    </w:p>
    <w:bookmarkEnd w:id="21"/>
    <w:bookmarkStart w:id="22" w:name="why-your-organization"/>
    <w:p>
      <w:pPr>
        <w:pStyle w:val="Heading2"/>
      </w:pPr>
      <w:r>
        <w:t xml:space="preserve">Why Your Organization?</w:t>
      </w:r>
    </w:p>
    <w:p>
      <w:pPr>
        <w:pStyle w:val="FirstParagraph"/>
      </w:pPr>
      <w:r>
        <w:t xml:space="preserve">Your organization’s commitment to innovation and excellence resonates deeply with my professional values. I have followed your company’s work in [specific industry or project], and I am particularly impressed by your focus on [mention a specific initiative, product, or technology]. As a Systems Engineer, I believe that the most impactful solutions are those that prioritize both technical rigor and user experience. I am eager to contribute my expertise to help your team achieve even greater success in Spain Madrid.</w:t>
      </w:r>
    </w:p>
    <w:p>
      <w:pPr>
        <w:pStyle w:val="BodyText"/>
      </w:pPr>
      <w:r>
        <w:t xml:space="preserve">What excites me most about this opportunity is the chance to work within a culture that values continuous learning and adaptability. Spain Madrid is home to a thriving startup ecosystem, and I am keen to collaborate with professionals who are passionate about pushing technological boundaries. I am confident that my problem-solving mindset, attention to detail, and ability to thrive in fast-paced environments will enable me to make a meaningful contribution from day one.</w:t>
      </w:r>
    </w:p>
    <w:bookmarkEnd w:id="22"/>
    <w:bookmarkStart w:id="23" w:name="closing-remarks"/>
    <w:p>
      <w:pPr>
        <w:pStyle w:val="Heading2"/>
      </w:pPr>
      <w:r>
        <w:t xml:space="preserve">Closing Remarks</w:t>
      </w:r>
    </w:p>
    <w:p>
      <w:pPr>
        <w:pStyle w:val="FirstParagraph"/>
      </w:pPr>
      <w:r>
        <w:t xml:space="preserve">In conclusion, I am enthusiastic about the possibility of joining your team as a Systems Engineer in Spain Madrid. My technical background, combined with my passion for innovation and dedication to excellence, makes me an ideal candidate for this role. I would welcome the opportunity to discuss how my skills and experiences align with your organization’s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Spain Madrid</dc:title>
  <dc:creator/>
  <dc:language>en</dc:language>
  <cp:keywords/>
  <dcterms:created xsi:type="dcterms:W3CDTF">2026-05-01T22:22:27Z</dcterms:created>
  <dcterms:modified xsi:type="dcterms:W3CDTF">2026-05-01T22:22:27Z</dcterms:modified>
</cp:coreProperties>
</file>

<file path=docProps/custom.xml><?xml version="1.0" encoding="utf-8"?>
<Properties xmlns="http://schemas.openxmlformats.org/officeDocument/2006/custom-properties" xmlns:vt="http://schemas.openxmlformats.org/officeDocument/2006/docPropsVTypes"/>
</file>